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Default Extension="png" ContentType="image/pn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tbl>
      <w:tblPr>
        <w:tblW w:w="14540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575"/>
      </w:tblGrid>
      <w:tr w:rsidRPr="00F250B6" w:rsidR="00F250B6" w:rsidTr="34A632FE" w14:paraId="4B0AE9A2" w14:textId="77777777">
        <w:trPr>
          <w:trHeight w:val="295"/>
        </w:trPr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1FAC37BE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F250B6" w:rsidR="00F250B6" w:rsidP="00F250B6" w:rsidRDefault="006F7E32" w14:paraId="2CE33091" w14:textId="185313A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</w:t>
            </w:r>
            <w:r w:rsidR="00A84407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22CAFB87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8058" w:type="dxa"/>
            <w:gridSpan w:val="6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34A632FE" w:rsidRDefault="00ED4438" w14:paraId="60201D24" w14:textId="6A2E88D3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34A632FE" w:rsidR="2AC610B0">
              <w:rPr>
                <w:rFonts w:eastAsia="Times New Roman" w:cs="Calibri" w:cstheme="minorAscii"/>
                <w:lang w:eastAsia="en-GB"/>
              </w:rPr>
              <w:t>While creating addons in any request if there were no samples against any test there was no warning.</w:t>
            </w:r>
          </w:p>
        </w:tc>
      </w:tr>
      <w:tr w:rsidRPr="00F250B6" w:rsidR="00F250B6" w:rsidTr="34A632FE" w14:paraId="6632E772" w14:textId="77777777">
        <w:trPr>
          <w:trHeight w:val="295"/>
        </w:trPr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7CB1D9D8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F250B6" w:rsidR="00F250B6" w:rsidP="7CEDBF5B" w:rsidRDefault="002013CE" w14:paraId="4DFF262F" w14:textId="7243CF5A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7CEDBF5B" w:rsidR="6BF7B209">
              <w:rPr>
                <w:rFonts w:eastAsia="Times New Roman" w:cs="Calibri" w:cstheme="minorAscii"/>
                <w:lang w:eastAsia="en-GB"/>
              </w:rPr>
              <w:t>Usman Ali, Ahmed Raza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5068B682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7CEDBF5B" w:rsidRDefault="002013CE" w14:paraId="5C2E8678" w14:textId="530EAEFB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7CEDBF5B" w:rsidR="7D19AA68">
              <w:rPr>
                <w:rFonts w:eastAsia="Times New Roman" w:cs="Calibri" w:cstheme="minorAscii"/>
                <w:lang w:eastAsia="en-GB"/>
              </w:rPr>
              <w:t>Ahmed Raza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7FE9A359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871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noWrap/>
            <w:tcMar/>
            <w:hideMark/>
          </w:tcPr>
          <w:p w:rsidRPr="00F250B6" w:rsidR="00F250B6" w:rsidP="00F250B6" w:rsidRDefault="00F250B6" w14:paraId="412C93E7" w14:textId="7CE7C0E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34A632FE" w14:paraId="551F6620" w14:textId="7777777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459C531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192D71A7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F6DDFA4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5299DD3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18987C40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CE35980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8ED4A75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24E44D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FB4D4BB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7521333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02B782B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34A632FE" w14:paraId="0FC23B68" w14:textId="77777777">
        <w:trPr>
          <w:trHeight w:val="295"/>
        </w:trPr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309DAED2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7CEDBF5B" w:rsidRDefault="002013CE" w14:paraId="2C488CED" w14:textId="5D9EC0D1">
            <w:pPr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7CEDBF5B" w:rsidR="2B7DC0C9">
              <w:rPr>
                <w:rFonts w:eastAsia="Times New Roman" w:cs="Calibri" w:cstheme="minorAscii"/>
                <w:lang w:eastAsia="en-GB"/>
              </w:rPr>
              <w:t>Usman Ali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76532361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7E04DABB" w:rsidRDefault="00C14988" w14:paraId="6E8144C9" w14:textId="0427666F">
            <w:pPr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34A632FE" w:rsidR="58F22AFF">
              <w:rPr>
                <w:rFonts w:eastAsia="Times New Roman" w:cs="Calibri" w:cstheme="minorAscii"/>
                <w:lang w:eastAsia="en-GB"/>
              </w:rPr>
              <w:t>1</w:t>
            </w:r>
            <w:r w:rsidRPr="34A632FE" w:rsidR="1440222A">
              <w:rPr>
                <w:rFonts w:eastAsia="Times New Roman" w:cs="Calibri" w:cstheme="minorAscii"/>
                <w:lang w:eastAsia="en-GB"/>
              </w:rPr>
              <w:t>5</w:t>
            </w:r>
            <w:r w:rsidRPr="34A632FE" w:rsidR="002013CE">
              <w:rPr>
                <w:rFonts w:eastAsia="Times New Roman" w:cs="Calibri" w:cstheme="minorAscii"/>
                <w:lang w:eastAsia="en-GB"/>
              </w:rPr>
              <w:t>-</w:t>
            </w:r>
            <w:r w:rsidRPr="34A632FE" w:rsidR="00C14988">
              <w:rPr>
                <w:rFonts w:eastAsia="Times New Roman" w:cs="Calibri" w:cstheme="minorAscii"/>
                <w:lang w:eastAsia="en-GB"/>
              </w:rPr>
              <w:t>0</w:t>
            </w:r>
            <w:r w:rsidRPr="34A632FE" w:rsidR="50417297">
              <w:rPr>
                <w:rFonts w:eastAsia="Times New Roman" w:cs="Calibri" w:cstheme="minorAscii"/>
                <w:lang w:eastAsia="en-GB"/>
              </w:rPr>
              <w:t>5-</w:t>
            </w:r>
            <w:r w:rsidRPr="34A632FE" w:rsidR="002013CE">
              <w:rPr>
                <w:rFonts w:eastAsia="Times New Roman" w:cs="Calibri" w:cstheme="minorAscii"/>
                <w:lang w:eastAsia="en-GB"/>
              </w:rPr>
              <w:t>23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7038B94B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871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4B297033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Pr="00F250B6" w:rsidR="00F250B6" w:rsidTr="34A632FE" w14:paraId="4A141F42" w14:textId="7777777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96DC75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38453A7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68A16B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6A965DCB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599237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EF35E14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96D2624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4B5D1D1A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4E32491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A2B88C4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32ABFF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34A632FE" w14:paraId="61F42182" w14:textId="77777777">
        <w:trPr>
          <w:trHeight w:val="295"/>
        </w:trPr>
        <w:tc>
          <w:tcPr>
            <w:tcW w:w="1296" w:type="dxa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00FFF26F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color="B2B2B2" w:sz="4" w:space="0"/>
              <w:left w:val="nil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76043C6D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1B8F12F8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5AD76C5D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760" w:type="dxa"/>
            <w:gridSpan w:val="5"/>
            <w:tcBorders>
              <w:top w:val="single" w:color="B2B2B2" w:sz="4" w:space="0"/>
              <w:left w:val="nil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15651570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Pr="00F250B6" w:rsidR="00F250B6" w:rsidTr="34A632FE" w14:paraId="192DDA96" w14:textId="77777777">
        <w:trPr>
          <w:trHeight w:val="295"/>
        </w:trPr>
        <w:tc>
          <w:tcPr>
            <w:tcW w:w="12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6DB65E6D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7E04DABB" w:rsidRDefault="00F250B6" w14:paraId="08517283" w14:textId="3F6445C2">
            <w:pPr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34A632FE" w:rsidR="00F250B6">
              <w:rPr>
                <w:rFonts w:eastAsia="Times New Roman" w:cs="Calibri" w:cstheme="minorAscii"/>
                <w:lang w:eastAsia="en-GB"/>
              </w:rPr>
              <w:t xml:space="preserve">Access </w:t>
            </w:r>
            <w:r w:rsidRPr="34A632FE" w:rsidR="00C14988">
              <w:rPr>
                <w:rFonts w:eastAsia="Times New Roman" w:cs="Calibri" w:cstheme="minorAscii"/>
                <w:lang w:eastAsia="en-GB"/>
              </w:rPr>
              <w:t xml:space="preserve">to </w:t>
            </w:r>
            <w:r w:rsidRPr="34A632FE" w:rsidR="49C89067">
              <w:rPr>
                <w:rFonts w:eastAsia="Times New Roman" w:cs="Calibri" w:cstheme="minorAscii"/>
                <w:lang w:eastAsia="en-GB"/>
              </w:rPr>
              <w:t>O</w:t>
            </w:r>
            <w:r w:rsidRPr="34A632FE" w:rsidR="4614A0F5">
              <w:rPr>
                <w:rFonts w:eastAsia="Times New Roman" w:cs="Calibri" w:cstheme="minorAscii"/>
                <w:lang w:eastAsia="en-GB"/>
              </w:rPr>
              <w:t>cm</w:t>
            </w:r>
            <w:r w:rsidRPr="34A632FE" w:rsidR="568C1FBD">
              <w:rPr>
                <w:rFonts w:eastAsia="Times New Roman" w:cs="Calibri" w:cstheme="minorAscii"/>
                <w:lang w:eastAsia="en-GB"/>
              </w:rPr>
              <w:t>test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7A2C94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7B0FAF42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760" w:type="dxa"/>
            <w:gridSpan w:val="5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7E04DABB" w:rsidRDefault="00F250B6" w14:paraId="23C35F5B" w14:textId="6C10E2C7">
            <w:pPr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34A632FE" w:rsidR="3BF614B2">
              <w:rPr>
                <w:rFonts w:eastAsia="Times New Roman" w:cs="Calibri" w:cstheme="minorAscii"/>
                <w:lang w:eastAsia="en-GB"/>
              </w:rPr>
              <w:t xml:space="preserve">Email </w:t>
            </w:r>
            <w:r w:rsidRPr="34A632FE" w:rsidR="40B641D3">
              <w:rPr>
                <w:rFonts w:eastAsia="Times New Roman" w:cs="Calibri" w:cstheme="minorAscii"/>
                <w:lang w:eastAsia="en-GB"/>
              </w:rPr>
              <w:t xml:space="preserve">= </w:t>
            </w:r>
            <w:r w:rsidRPr="34A632FE" w:rsidR="77D88B0C">
              <w:rPr>
                <w:rFonts w:eastAsia="Times New Roman" w:cs="Calibri" w:cstheme="minorAscii"/>
                <w:lang w:eastAsia="en-GB"/>
              </w:rPr>
              <w:t>usmanali</w:t>
            </w:r>
            <w:r w:rsidRPr="34A632FE" w:rsidR="538EDA33">
              <w:rPr>
                <w:rFonts w:eastAsia="Times New Roman" w:cs="Calibri" w:cstheme="minorAscii"/>
                <w:lang w:eastAsia="en-GB"/>
              </w:rPr>
              <w:t>@</w:t>
            </w:r>
            <w:r w:rsidRPr="34A632FE" w:rsidR="6AFEFFDB">
              <w:rPr>
                <w:rFonts w:eastAsia="Times New Roman" w:cs="Calibri" w:cstheme="minorAscii"/>
                <w:lang w:eastAsia="en-GB"/>
              </w:rPr>
              <w:t>ocmsoftware</w:t>
            </w:r>
            <w:r w:rsidRPr="34A632FE" w:rsidR="538EDA33">
              <w:rPr>
                <w:rFonts w:eastAsia="Times New Roman" w:cs="Calibri" w:cstheme="minorAscii"/>
                <w:lang w:eastAsia="en-GB"/>
              </w:rPr>
              <w:t>.ie</w:t>
            </w:r>
          </w:p>
        </w:tc>
      </w:tr>
      <w:tr w:rsidRPr="00F250B6" w:rsidR="00F250B6" w:rsidTr="34A632FE" w14:paraId="29E8EC92" w14:textId="77777777">
        <w:trPr>
          <w:trHeight w:val="295"/>
        </w:trPr>
        <w:tc>
          <w:tcPr>
            <w:tcW w:w="129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0F276CA2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767F48E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0C1CE61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4BB4CDDC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760" w:type="dxa"/>
            <w:gridSpan w:val="5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7E04DABB" w:rsidRDefault="006F7E32" w14:paraId="724A5D44" w14:textId="032C8E79">
            <w:pPr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34A632FE" w:rsidR="4A0380AF">
              <w:rPr>
                <w:rFonts w:eastAsia="Times New Roman" w:cs="Calibri" w:cstheme="minorAscii"/>
                <w:lang w:eastAsia="en-GB"/>
              </w:rPr>
              <w:t xml:space="preserve">Password </w:t>
            </w:r>
            <w:r w:rsidRPr="34A632FE" w:rsidR="725E486D">
              <w:rPr>
                <w:rFonts w:eastAsia="Times New Roman" w:cs="Calibri" w:cstheme="minorAscii"/>
                <w:lang w:eastAsia="en-GB"/>
              </w:rPr>
              <w:t xml:space="preserve">= </w:t>
            </w:r>
            <w:r w:rsidRPr="34A632FE" w:rsidR="6D66DCEE">
              <w:rPr>
                <w:rFonts w:eastAsia="Times New Roman" w:cs="Calibri" w:cstheme="minorAscii"/>
                <w:lang w:eastAsia="en-GB"/>
              </w:rPr>
              <w:t>usmanali123</w:t>
            </w:r>
          </w:p>
        </w:tc>
      </w:tr>
      <w:tr w:rsidRPr="00F250B6" w:rsidR="00F250B6" w:rsidTr="34A632FE" w14:paraId="78209763" w14:textId="77777777">
        <w:trPr>
          <w:trHeight w:val="295"/>
        </w:trPr>
        <w:tc>
          <w:tcPr>
            <w:tcW w:w="129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67C8620C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0D664B5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86602E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6C8B3DA0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760" w:type="dxa"/>
            <w:gridSpan w:val="5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34C802CF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Pr="00F250B6" w:rsidR="00F250B6" w:rsidTr="34A632FE" w14:paraId="49C676B2" w14:textId="77777777">
        <w:trPr>
          <w:trHeight w:val="295"/>
        </w:trPr>
        <w:tc>
          <w:tcPr>
            <w:tcW w:w="129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155CA927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1ED1FE2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90F2455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54F1C3BE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760" w:type="dxa"/>
            <w:gridSpan w:val="5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59EF3B65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Pr="00F250B6" w:rsidR="00F250B6" w:rsidTr="34A632FE" w14:paraId="03381A14" w14:textId="7777777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DC45ECF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176045D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792437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01332AB7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2FA52F9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84DDF8A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E85A89B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48A2211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0EDC66F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866017F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C5425BA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34A632FE" w14:paraId="7FAB1410" w14:textId="77777777">
        <w:trPr>
          <w:trHeight w:val="810"/>
        </w:trPr>
        <w:tc>
          <w:tcPr>
            <w:tcW w:w="1296" w:type="dxa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1A4D2C03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hideMark/>
          </w:tcPr>
          <w:p w:rsidRPr="00F250B6" w:rsidR="00F250B6" w:rsidP="34A632FE" w:rsidRDefault="00E0251A" w14:paraId="1D9E3228" w14:textId="7D0B64D9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34A632FE" w:rsidR="0A188349">
              <w:rPr>
                <w:rFonts w:eastAsia="Times New Roman" w:cs="Calibri" w:cstheme="minorAscii"/>
                <w:lang w:eastAsia="en-GB"/>
              </w:rPr>
              <w:t xml:space="preserve">We added a condition that if there are no </w:t>
            </w:r>
            <w:r w:rsidRPr="34A632FE" w:rsidR="0A188349">
              <w:rPr>
                <w:rFonts w:eastAsia="Times New Roman" w:cs="Calibri" w:cstheme="minorAscii"/>
                <w:lang w:eastAsia="en-GB"/>
              </w:rPr>
              <w:t>previous</w:t>
            </w:r>
            <w:r w:rsidRPr="34A632FE" w:rsidR="0A188349">
              <w:rPr>
                <w:rFonts w:eastAsia="Times New Roman" w:cs="Calibri" w:cstheme="minorAscii"/>
                <w:lang w:eastAsia="en-GB"/>
              </w:rPr>
              <w:t xml:space="preserve"> samples against any profile while adding add </w:t>
            </w:r>
            <w:r w:rsidRPr="34A632FE" w:rsidR="0A188349">
              <w:rPr>
                <w:rFonts w:eastAsia="Times New Roman" w:cs="Calibri" w:cstheme="minorAscii"/>
                <w:lang w:eastAsia="en-GB"/>
              </w:rPr>
              <w:t>ons</w:t>
            </w:r>
            <w:r w:rsidRPr="34A632FE" w:rsidR="0A188349">
              <w:rPr>
                <w:rFonts w:eastAsia="Times New Roman" w:cs="Calibri" w:cstheme="minorAscii"/>
                <w:lang w:eastAsia="en-GB"/>
              </w:rPr>
              <w:t xml:space="preserve"> then we display a warning.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8F6E273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125A3F4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B3A570B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82A0913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34A632FE" w14:paraId="414807AB" w14:textId="7777777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612D94E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2CB591A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4CA238B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0666BE65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2EA2CA1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36306E76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7B0A79F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5BF69F9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1F549AF4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0BC9403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42B1FD1D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34A632FE" w14:paraId="68AA4BFF" w14:textId="77777777">
        <w:trPr>
          <w:trHeight w:val="944"/>
        </w:trPr>
        <w:tc>
          <w:tcPr>
            <w:tcW w:w="1296" w:type="dxa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035B0590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55F12201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1EB25F26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3BF90607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4168" w:type="dxa"/>
            <w:gridSpan w:val="3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5B69107C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Pr="00F250B6" w:rsidR="00F250B6" w:rsidTr="34A632FE" w14:paraId="1FE15AD8" w14:textId="77777777">
        <w:trPr>
          <w:trHeight w:val="573"/>
        </w:trPr>
        <w:tc>
          <w:tcPr>
            <w:tcW w:w="12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18D2E8C7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34A632FE" w:rsidRDefault="002013CE" w14:paraId="56BB4F2E" w14:textId="79CEDABE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34A632FE" w:rsidR="002013CE">
              <w:rPr>
                <w:rFonts w:eastAsia="Times New Roman" w:cs="Calibri" w:cstheme="minorAscii"/>
                <w:lang w:eastAsia="en-GB"/>
              </w:rPr>
              <w:t xml:space="preserve">We </w:t>
            </w:r>
            <w:r w:rsidRPr="34A632FE" w:rsidR="5413A05E">
              <w:rPr>
                <w:rFonts w:eastAsia="Times New Roman" w:cs="Calibri" w:cstheme="minorAscii"/>
                <w:lang w:eastAsia="en-GB"/>
              </w:rPr>
              <w:t xml:space="preserve">have logged in to the </w:t>
            </w:r>
            <w:r w:rsidRPr="34A632FE" w:rsidR="5413A05E">
              <w:rPr>
                <w:rFonts w:eastAsia="Times New Roman" w:cs="Calibri" w:cstheme="minorAscii"/>
                <w:lang w:eastAsia="en-GB"/>
              </w:rPr>
              <w:t>o</w:t>
            </w:r>
            <w:r w:rsidRPr="34A632FE" w:rsidR="79B2FD5B">
              <w:rPr>
                <w:rFonts w:eastAsia="Times New Roman" w:cs="Calibri" w:cstheme="minorAscii"/>
                <w:lang w:eastAsia="en-GB"/>
              </w:rPr>
              <w:t>cm</w:t>
            </w:r>
            <w:r w:rsidRPr="34A632FE" w:rsidR="629AD9E6">
              <w:rPr>
                <w:rFonts w:eastAsia="Times New Roman" w:cs="Calibri" w:cstheme="minorAscii"/>
                <w:lang w:eastAsia="en-GB"/>
              </w:rPr>
              <w:t>test</w:t>
            </w:r>
            <w:r w:rsidRPr="34A632FE" w:rsidR="629AD9E6">
              <w:rPr>
                <w:rFonts w:eastAsia="Times New Roman" w:cs="Calibri" w:cstheme="minorAscii"/>
                <w:lang w:eastAsia="en-GB"/>
              </w:rPr>
              <w:t xml:space="preserve"> and</w:t>
            </w:r>
            <w:r w:rsidRPr="34A632FE" w:rsidR="565C9E88">
              <w:rPr>
                <w:rFonts w:eastAsia="Times New Roman" w:cs="Calibri" w:cstheme="minorAscii"/>
                <w:lang w:eastAsia="en-GB"/>
              </w:rPr>
              <w:t xml:space="preserve"> created a request against patient Test Caroline</w:t>
            </w:r>
            <w:r w:rsidRPr="34A632FE" w:rsidR="2966167B">
              <w:rPr>
                <w:rFonts w:eastAsia="Times New Roman" w:cs="Calibri" w:cstheme="minorAscii"/>
                <w:lang w:eastAsia="en-GB"/>
              </w:rPr>
              <w:t xml:space="preserve"> and the profile was </w:t>
            </w:r>
            <w:r w:rsidRPr="34A632FE" w:rsidR="2966167B">
              <w:rPr>
                <w:rFonts w:eastAsia="Times New Roman" w:cs="Calibri" w:cstheme="minorAscii"/>
                <w:lang w:eastAsia="en-GB"/>
              </w:rPr>
              <w:t>Coag</w:t>
            </w:r>
            <w:r w:rsidRPr="34A632FE" w:rsidR="2966167B">
              <w:rPr>
                <w:rFonts w:eastAsia="Times New Roman" w:cs="Calibri" w:cstheme="minorAscii"/>
                <w:lang w:eastAsia="en-GB"/>
              </w:rPr>
              <w:t xml:space="preserve"> Screen</w:t>
            </w:r>
            <w:r w:rsidRPr="34A632FE" w:rsidR="696AF5E1">
              <w:rPr>
                <w:rFonts w:eastAsia="Times New Roman" w:cs="Calibri" w:cstheme="minorAscii"/>
                <w:lang w:eastAsia="en-GB"/>
              </w:rPr>
              <w:t xml:space="preserve"> and Bone Profile. The request ID is 50741. </w:t>
            </w:r>
          </w:p>
          <w:p w:rsidRPr="00F250B6" w:rsidR="00F250B6" w:rsidP="34A632FE" w:rsidRDefault="002013CE" w14:paraId="6C5FE8DA" w14:textId="64C51539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34A632FE" w:rsidR="696AF5E1">
              <w:rPr>
                <w:rFonts w:eastAsia="Times New Roman" w:cs="Calibri" w:cstheme="minorAscii"/>
                <w:lang w:eastAsia="en-GB"/>
              </w:rPr>
              <w:t>We added addons in this request which were U&amp;E.</w:t>
            </w:r>
          </w:p>
          <w:p w:rsidRPr="00F250B6" w:rsidR="00F250B6" w:rsidP="5BC03C13" w:rsidRDefault="002013CE" w14:paraId="6E38C72C" w14:textId="43AEF980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7D1EAC2" w:rsidRDefault="00ED4438" w14:paraId="133DDB9F" w14:textId="7817442D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34A632FE" w:rsidR="696AF5E1">
              <w:rPr>
                <w:rFonts w:eastAsia="Times New Roman" w:cs="Calibri" w:cstheme="minorAscii"/>
                <w:lang w:eastAsia="en-GB"/>
              </w:rPr>
              <w:t xml:space="preserve">It should display a popup if there are </w:t>
            </w:r>
            <w:r w:rsidRPr="34A632FE" w:rsidR="696AF5E1">
              <w:rPr>
                <w:rFonts w:eastAsia="Times New Roman" w:cs="Calibri" w:cstheme="minorAscii"/>
                <w:lang w:eastAsia="en-GB"/>
              </w:rPr>
              <w:t>previous</w:t>
            </w:r>
            <w:r w:rsidRPr="34A632FE" w:rsidR="696AF5E1">
              <w:rPr>
                <w:rFonts w:eastAsia="Times New Roman" w:cs="Calibri" w:cstheme="minorAscii"/>
                <w:lang w:eastAsia="en-GB"/>
              </w:rPr>
              <w:t xml:space="preserve"> samples present against the added addon otherwise it should display a warning that “Please select </w:t>
            </w:r>
            <w:r w:rsidRPr="34A632FE" w:rsidR="696AF5E1">
              <w:rPr>
                <w:rFonts w:eastAsia="Times New Roman" w:cs="Calibri" w:cstheme="minorAscii"/>
                <w:lang w:eastAsia="en-GB"/>
              </w:rPr>
              <w:t>a S</w:t>
            </w:r>
            <w:r w:rsidRPr="34A632FE" w:rsidR="696AF5E1">
              <w:rPr>
                <w:rFonts w:eastAsia="Times New Roman" w:cs="Calibri" w:cstheme="minorAscii"/>
                <w:lang w:eastAsia="en-GB"/>
              </w:rPr>
              <w:t>ample ID for addons.”</w:t>
            </w: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5BC03C13" w:rsidRDefault="00F250B6" w14:paraId="471F2752" w14:textId="340A50E2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5BC03C13" w:rsidR="3214783D">
              <w:rPr>
                <w:rFonts w:eastAsia="Times New Roman" w:cs="Calibri" w:cstheme="minorAscii"/>
                <w:lang w:eastAsia="en-GB"/>
              </w:rPr>
              <w:t>As Expected</w:t>
            </w:r>
          </w:p>
        </w:tc>
        <w:tc>
          <w:tcPr>
            <w:tcW w:w="416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="00F250B6" w:rsidP="00F250B6" w:rsidRDefault="00F250B6" w14:paraId="5A5AA24F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  <w:p w:rsidRPr="00F250B6" w:rsidR="00C14988" w:rsidP="00F250B6" w:rsidRDefault="00C14988" w14:paraId="11345659" w14:textId="5986757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4F18CAD3" w:rsidTr="34A632FE" w14:paraId="2DCA42E8">
        <w:trPr>
          <w:trHeight w:val="573"/>
        </w:trPr>
        <w:tc>
          <w:tcPr>
            <w:tcW w:w="12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="06EE2CE1" w:rsidP="4F18CAD3" w:rsidRDefault="06EE2CE1" w14:paraId="6F9E6F93" w14:textId="1C0B184D">
            <w:pPr>
              <w:pStyle w:val="Normal"/>
              <w:spacing w:line="240" w:lineRule="auto"/>
              <w:jc w:val="center"/>
              <w:rPr>
                <w:rFonts w:eastAsia="Times New Roman" w:cs="Calibri" w:cstheme="minorAscii"/>
                <w:lang w:eastAsia="en-GB"/>
              </w:rPr>
            </w:pPr>
            <w:r w:rsidRPr="4F18CAD3" w:rsidR="06EE2CE1">
              <w:rPr>
                <w:rFonts w:eastAsia="Times New Roman" w:cs="Calibri" w:cstheme="minorAsci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="4F18CAD3" w:rsidP="34A632FE" w:rsidRDefault="4F18CAD3" w14:paraId="6592AB2D" w14:textId="1CE04291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34A632FE" w:rsidR="604E29E0">
              <w:rPr>
                <w:rFonts w:eastAsia="Times New Roman" w:cs="Calibri" w:cstheme="minorAscii"/>
                <w:lang w:eastAsia="en-GB"/>
              </w:rPr>
              <w:t xml:space="preserve">We have logged in to the </w:t>
            </w:r>
            <w:r w:rsidRPr="34A632FE" w:rsidR="604E29E0">
              <w:rPr>
                <w:rFonts w:eastAsia="Times New Roman" w:cs="Calibri" w:cstheme="minorAscii"/>
                <w:lang w:eastAsia="en-GB"/>
              </w:rPr>
              <w:t>ocmtest</w:t>
            </w:r>
            <w:r w:rsidRPr="34A632FE" w:rsidR="604E29E0">
              <w:rPr>
                <w:rFonts w:eastAsia="Times New Roman" w:cs="Calibri" w:cstheme="minorAscii"/>
                <w:lang w:eastAsia="en-GB"/>
              </w:rPr>
              <w:t xml:space="preserve"> and created a request against patient Test Caroline and the profile was U&amp;E and ANA. The request ID is 50742. </w:t>
            </w:r>
          </w:p>
          <w:p w:rsidR="4F18CAD3" w:rsidP="34A632FE" w:rsidRDefault="4F18CAD3" w14:paraId="0657688B" w14:textId="36704C11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34A632FE" w:rsidR="604E29E0">
              <w:rPr>
                <w:rFonts w:eastAsia="Times New Roman" w:cs="Calibri" w:cstheme="minorAscii"/>
                <w:lang w:eastAsia="en-GB"/>
              </w:rPr>
              <w:t>We added addons in this request which were CRP.</w:t>
            </w:r>
          </w:p>
        </w:tc>
        <w:tc>
          <w:tcPr>
            <w:tcW w:w="259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="4F18CAD3" w:rsidP="34A632FE" w:rsidRDefault="4F18CAD3" w14:paraId="3BEC0F39" w14:textId="70716EBA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34A632FE" w:rsidR="604E29E0">
              <w:rPr>
                <w:rFonts w:eastAsia="Times New Roman" w:cs="Calibri" w:cstheme="minorAscii"/>
                <w:lang w:eastAsia="en-GB"/>
              </w:rPr>
              <w:t xml:space="preserve">It should display a popup if there are </w:t>
            </w:r>
            <w:r w:rsidRPr="34A632FE" w:rsidR="604E29E0">
              <w:rPr>
                <w:rFonts w:eastAsia="Times New Roman" w:cs="Calibri" w:cstheme="minorAscii"/>
                <w:lang w:eastAsia="en-GB"/>
              </w:rPr>
              <w:t>previous</w:t>
            </w:r>
            <w:r w:rsidRPr="34A632FE" w:rsidR="604E29E0">
              <w:rPr>
                <w:rFonts w:eastAsia="Times New Roman" w:cs="Calibri" w:cstheme="minorAscii"/>
                <w:lang w:eastAsia="en-GB"/>
              </w:rPr>
              <w:t xml:space="preserve"> samples present against the added addon otherwise it should display a warning that “Please select a Sample ID for addons.”</w:t>
            </w:r>
          </w:p>
          <w:p w:rsidR="4F18CAD3" w:rsidP="07D1EAC2" w:rsidRDefault="4F18CAD3" w14:paraId="3CFFA90D" w14:textId="6A5DEBDC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="06EE2CE1" w:rsidP="4F18CAD3" w:rsidRDefault="06EE2CE1" w14:paraId="2E250B85" w14:textId="340A50E2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4F18CAD3" w:rsidR="06EE2CE1">
              <w:rPr>
                <w:rFonts w:eastAsia="Times New Roman" w:cs="Calibri" w:cstheme="minorAscii"/>
                <w:lang w:eastAsia="en-GB"/>
              </w:rPr>
              <w:t>As Expected</w:t>
            </w:r>
          </w:p>
          <w:p w:rsidR="4F18CAD3" w:rsidP="4F18CAD3" w:rsidRDefault="4F18CAD3" w14:paraId="0ABC01C0" w14:textId="1CD4EA96">
            <w:pPr>
              <w:pStyle w:val="Normal"/>
              <w:spacing w:line="240" w:lineRule="auto"/>
              <w:jc w:val="left"/>
              <w:rPr>
                <w:rFonts w:eastAsia="Times New Roman" w:cs="Calibri" w:cstheme="minorAscii"/>
                <w:lang w:eastAsia="en-GB"/>
              </w:rPr>
            </w:pPr>
          </w:p>
        </w:tc>
        <w:tc>
          <w:tcPr>
            <w:tcW w:w="416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="06EE2CE1" w:rsidP="4F18CAD3" w:rsidRDefault="06EE2CE1" w14:paraId="5B5FD4B2" w14:textId="0346A778">
            <w:pPr>
              <w:pStyle w:val="Normal"/>
              <w:spacing w:line="240" w:lineRule="auto"/>
              <w:rPr>
                <w:rFonts w:eastAsia="Times New Roman" w:cs="Calibri" w:cstheme="minorAscii"/>
                <w:lang w:eastAsia="en-GB"/>
              </w:rPr>
            </w:pPr>
            <w:r w:rsidRPr="4F18CAD3" w:rsidR="06EE2CE1">
              <w:rPr>
                <w:rFonts w:eastAsia="Times New Roman" w:cs="Calibri" w:cstheme="minorAscii"/>
                <w:lang w:eastAsia="en-GB"/>
              </w:rPr>
              <w:t>Pass</w:t>
            </w:r>
          </w:p>
        </w:tc>
      </w:tr>
    </w:tbl>
    <w:p w:rsidR="17261763" w:rsidP="73A0E28A" w:rsidRDefault="17261763" w14:paraId="639C5782" w14:textId="30B9F2A3">
      <w:pPr>
        <w:pStyle w:val="Normal"/>
        <w:rPr>
          <w:rFonts w:cs="Calibri" w:cstheme="minorAscii"/>
        </w:rPr>
      </w:pPr>
    </w:p>
    <w:sectPr w:rsidRPr="00F250B6" w:rsidR="006938D0" w:rsidSect="00DC650B">
      <w:pgSz w:w="16838" w:h="11906" w:orient="landscape"/>
      <w:pgMar w:top="450" w:right="1440" w:bottom="18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A4576"/>
    <w:rsid w:val="0017D0A6"/>
    <w:rsid w:val="001F79B8"/>
    <w:rsid w:val="002013CE"/>
    <w:rsid w:val="00389845"/>
    <w:rsid w:val="00393168"/>
    <w:rsid w:val="005A0350"/>
    <w:rsid w:val="006938D0"/>
    <w:rsid w:val="006F7E32"/>
    <w:rsid w:val="008357CF"/>
    <w:rsid w:val="008850C9"/>
    <w:rsid w:val="00A24110"/>
    <w:rsid w:val="00A84407"/>
    <w:rsid w:val="00BE6CF0"/>
    <w:rsid w:val="00C14988"/>
    <w:rsid w:val="00C307BB"/>
    <w:rsid w:val="00C4618F"/>
    <w:rsid w:val="00DB5811"/>
    <w:rsid w:val="00DC650B"/>
    <w:rsid w:val="00E0251A"/>
    <w:rsid w:val="00ED4438"/>
    <w:rsid w:val="00F250B6"/>
    <w:rsid w:val="0184B7E1"/>
    <w:rsid w:val="02003351"/>
    <w:rsid w:val="020963A5"/>
    <w:rsid w:val="026E2CAE"/>
    <w:rsid w:val="033AB9BA"/>
    <w:rsid w:val="03523865"/>
    <w:rsid w:val="03B073A8"/>
    <w:rsid w:val="03BBC9F3"/>
    <w:rsid w:val="0412F8D3"/>
    <w:rsid w:val="04DA1DA9"/>
    <w:rsid w:val="062216B4"/>
    <w:rsid w:val="066EF6E1"/>
    <w:rsid w:val="06EE2CE1"/>
    <w:rsid w:val="07440FC2"/>
    <w:rsid w:val="07797BC1"/>
    <w:rsid w:val="07C4E804"/>
    <w:rsid w:val="07D1EAC2"/>
    <w:rsid w:val="0892DBED"/>
    <w:rsid w:val="08958598"/>
    <w:rsid w:val="091334A7"/>
    <w:rsid w:val="097411A5"/>
    <w:rsid w:val="09B041E3"/>
    <w:rsid w:val="09E98B6D"/>
    <w:rsid w:val="09EF30FE"/>
    <w:rsid w:val="0A188349"/>
    <w:rsid w:val="0AB1439E"/>
    <w:rsid w:val="0B520C36"/>
    <w:rsid w:val="0BA79504"/>
    <w:rsid w:val="0D07C89D"/>
    <w:rsid w:val="0D2B77D3"/>
    <w:rsid w:val="0D2E5B63"/>
    <w:rsid w:val="0DC7CBF8"/>
    <w:rsid w:val="0EB91BDB"/>
    <w:rsid w:val="0EEE64B3"/>
    <w:rsid w:val="0F04C71C"/>
    <w:rsid w:val="0F29BE35"/>
    <w:rsid w:val="0FD09D12"/>
    <w:rsid w:val="0FE3824D"/>
    <w:rsid w:val="100AF8E2"/>
    <w:rsid w:val="1065FC25"/>
    <w:rsid w:val="107A4947"/>
    <w:rsid w:val="10809806"/>
    <w:rsid w:val="10BFC1F8"/>
    <w:rsid w:val="1201CC86"/>
    <w:rsid w:val="120A0647"/>
    <w:rsid w:val="120AB761"/>
    <w:rsid w:val="123D2EE2"/>
    <w:rsid w:val="12547277"/>
    <w:rsid w:val="125B1004"/>
    <w:rsid w:val="12A0B791"/>
    <w:rsid w:val="12B88590"/>
    <w:rsid w:val="133AABE5"/>
    <w:rsid w:val="13D16576"/>
    <w:rsid w:val="13D9DB43"/>
    <w:rsid w:val="13F042D8"/>
    <w:rsid w:val="143AC18A"/>
    <w:rsid w:val="1440222A"/>
    <w:rsid w:val="14A40E35"/>
    <w:rsid w:val="14FF5E7A"/>
    <w:rsid w:val="1509701A"/>
    <w:rsid w:val="15D0C8D6"/>
    <w:rsid w:val="16A86ECD"/>
    <w:rsid w:val="17261763"/>
    <w:rsid w:val="1743281E"/>
    <w:rsid w:val="176BAB99"/>
    <w:rsid w:val="1829CB03"/>
    <w:rsid w:val="191D27A5"/>
    <w:rsid w:val="19310DFD"/>
    <w:rsid w:val="1A0E9258"/>
    <w:rsid w:val="1A677A68"/>
    <w:rsid w:val="1B19C389"/>
    <w:rsid w:val="1B23C1B2"/>
    <w:rsid w:val="1B3BE8C7"/>
    <w:rsid w:val="1B72F8B7"/>
    <w:rsid w:val="1BFC95A3"/>
    <w:rsid w:val="1C63BA52"/>
    <w:rsid w:val="1C75E624"/>
    <w:rsid w:val="1CBF9213"/>
    <w:rsid w:val="1DC5220C"/>
    <w:rsid w:val="1E0C3BC5"/>
    <w:rsid w:val="1EE83D14"/>
    <w:rsid w:val="1EFBF00B"/>
    <w:rsid w:val="1F7BDA31"/>
    <w:rsid w:val="200C27C5"/>
    <w:rsid w:val="20187882"/>
    <w:rsid w:val="20215CD3"/>
    <w:rsid w:val="20840D75"/>
    <w:rsid w:val="21013668"/>
    <w:rsid w:val="210D8EB0"/>
    <w:rsid w:val="21154965"/>
    <w:rsid w:val="218A7EC3"/>
    <w:rsid w:val="22662CC4"/>
    <w:rsid w:val="22FAC20A"/>
    <w:rsid w:val="232FEC32"/>
    <w:rsid w:val="235BE67B"/>
    <w:rsid w:val="23A5D528"/>
    <w:rsid w:val="23FBF484"/>
    <w:rsid w:val="2474EFE8"/>
    <w:rsid w:val="24B755D2"/>
    <w:rsid w:val="25B90ECB"/>
    <w:rsid w:val="264E6497"/>
    <w:rsid w:val="26532633"/>
    <w:rsid w:val="265DEFE6"/>
    <w:rsid w:val="26738028"/>
    <w:rsid w:val="268B96DC"/>
    <w:rsid w:val="26A8BF7C"/>
    <w:rsid w:val="26AFFABD"/>
    <w:rsid w:val="275A374C"/>
    <w:rsid w:val="27AC86DF"/>
    <w:rsid w:val="27C5FC09"/>
    <w:rsid w:val="27DA4BD7"/>
    <w:rsid w:val="27E5C5F6"/>
    <w:rsid w:val="286D6C78"/>
    <w:rsid w:val="288E6C6C"/>
    <w:rsid w:val="288F1F5A"/>
    <w:rsid w:val="28C91294"/>
    <w:rsid w:val="2966167B"/>
    <w:rsid w:val="299AC7AD"/>
    <w:rsid w:val="29B90C17"/>
    <w:rsid w:val="29E3ACB4"/>
    <w:rsid w:val="29E8EB99"/>
    <w:rsid w:val="2A00B775"/>
    <w:rsid w:val="2A2AEFBB"/>
    <w:rsid w:val="2A33DA96"/>
    <w:rsid w:val="2A4F55C4"/>
    <w:rsid w:val="2AC610B0"/>
    <w:rsid w:val="2AF82713"/>
    <w:rsid w:val="2B7DC0C9"/>
    <w:rsid w:val="2B9AC16E"/>
    <w:rsid w:val="2C1FA52F"/>
    <w:rsid w:val="2C4E473E"/>
    <w:rsid w:val="2C93F774"/>
    <w:rsid w:val="2C9CCB67"/>
    <w:rsid w:val="2CBF159B"/>
    <w:rsid w:val="2D385837"/>
    <w:rsid w:val="2D70D3B0"/>
    <w:rsid w:val="2DF06BB0"/>
    <w:rsid w:val="2E07B28B"/>
    <w:rsid w:val="2E131D43"/>
    <w:rsid w:val="2E24A254"/>
    <w:rsid w:val="2E2FC7D5"/>
    <w:rsid w:val="2E55681E"/>
    <w:rsid w:val="2E6B07E2"/>
    <w:rsid w:val="2E6CE849"/>
    <w:rsid w:val="2F240267"/>
    <w:rsid w:val="2FBE8DA4"/>
    <w:rsid w:val="2FCB9836"/>
    <w:rsid w:val="300D4C4A"/>
    <w:rsid w:val="30731A46"/>
    <w:rsid w:val="313D4ECA"/>
    <w:rsid w:val="320BC95A"/>
    <w:rsid w:val="3214783D"/>
    <w:rsid w:val="325D8EBA"/>
    <w:rsid w:val="326DC09A"/>
    <w:rsid w:val="3291728F"/>
    <w:rsid w:val="329B3C9A"/>
    <w:rsid w:val="329BE8AB"/>
    <w:rsid w:val="32EA109B"/>
    <w:rsid w:val="330427D8"/>
    <w:rsid w:val="333192CA"/>
    <w:rsid w:val="334CE4E7"/>
    <w:rsid w:val="34A632FE"/>
    <w:rsid w:val="3564B6FE"/>
    <w:rsid w:val="35A16F47"/>
    <w:rsid w:val="35B8115C"/>
    <w:rsid w:val="35D3896D"/>
    <w:rsid w:val="35E7C867"/>
    <w:rsid w:val="3601C43A"/>
    <w:rsid w:val="3659CB1C"/>
    <w:rsid w:val="3691AD93"/>
    <w:rsid w:val="3705BFCB"/>
    <w:rsid w:val="371A3A2C"/>
    <w:rsid w:val="3743E493"/>
    <w:rsid w:val="375E2973"/>
    <w:rsid w:val="37B3B827"/>
    <w:rsid w:val="37F4C55C"/>
    <w:rsid w:val="3819DE36"/>
    <w:rsid w:val="38821217"/>
    <w:rsid w:val="3882F769"/>
    <w:rsid w:val="38AFD2BD"/>
    <w:rsid w:val="395A7500"/>
    <w:rsid w:val="39FECE62"/>
    <w:rsid w:val="3AD013D3"/>
    <w:rsid w:val="3B564973"/>
    <w:rsid w:val="3BB40F13"/>
    <w:rsid w:val="3BF614B2"/>
    <w:rsid w:val="3C1755B6"/>
    <w:rsid w:val="3C4A58B7"/>
    <w:rsid w:val="3DD1994E"/>
    <w:rsid w:val="3E1139E9"/>
    <w:rsid w:val="3E79598A"/>
    <w:rsid w:val="3EE9D86B"/>
    <w:rsid w:val="3F6D69AF"/>
    <w:rsid w:val="4013582D"/>
    <w:rsid w:val="403E2EA9"/>
    <w:rsid w:val="405DF058"/>
    <w:rsid w:val="408E094E"/>
    <w:rsid w:val="40B641D3"/>
    <w:rsid w:val="40D08428"/>
    <w:rsid w:val="412F8F27"/>
    <w:rsid w:val="4160B759"/>
    <w:rsid w:val="416ED487"/>
    <w:rsid w:val="41912BF2"/>
    <w:rsid w:val="42B0E5F0"/>
    <w:rsid w:val="435DB986"/>
    <w:rsid w:val="43BBC8B7"/>
    <w:rsid w:val="43E399D3"/>
    <w:rsid w:val="43E5C4C4"/>
    <w:rsid w:val="4410AE2E"/>
    <w:rsid w:val="444FFA07"/>
    <w:rsid w:val="455C25D0"/>
    <w:rsid w:val="4614A0F5"/>
    <w:rsid w:val="46D535C2"/>
    <w:rsid w:val="472566DE"/>
    <w:rsid w:val="47371A8C"/>
    <w:rsid w:val="47765CA4"/>
    <w:rsid w:val="47E69268"/>
    <w:rsid w:val="48611976"/>
    <w:rsid w:val="48B1FEE5"/>
    <w:rsid w:val="48EC1C43"/>
    <w:rsid w:val="48FDC644"/>
    <w:rsid w:val="49177C54"/>
    <w:rsid w:val="4939A0BD"/>
    <w:rsid w:val="49C89067"/>
    <w:rsid w:val="4A0380AF"/>
    <w:rsid w:val="4A319F2B"/>
    <w:rsid w:val="4A7D3DDE"/>
    <w:rsid w:val="4B077C1B"/>
    <w:rsid w:val="4B2CE22D"/>
    <w:rsid w:val="4B529CC2"/>
    <w:rsid w:val="4B7951A1"/>
    <w:rsid w:val="4B9AFC23"/>
    <w:rsid w:val="4BBA2C38"/>
    <w:rsid w:val="4CE7D4C8"/>
    <w:rsid w:val="4D6209C0"/>
    <w:rsid w:val="4DB5E56E"/>
    <w:rsid w:val="4E48F2CD"/>
    <w:rsid w:val="4F104A3D"/>
    <w:rsid w:val="4F18CAD3"/>
    <w:rsid w:val="4F87923A"/>
    <w:rsid w:val="4FD955A9"/>
    <w:rsid w:val="50390FED"/>
    <w:rsid w:val="50417297"/>
    <w:rsid w:val="51274B60"/>
    <w:rsid w:val="51CA279E"/>
    <w:rsid w:val="52AB4F90"/>
    <w:rsid w:val="5314774E"/>
    <w:rsid w:val="538EDA33"/>
    <w:rsid w:val="539D5AD8"/>
    <w:rsid w:val="53B4CDBE"/>
    <w:rsid w:val="53CA3D00"/>
    <w:rsid w:val="53E3BB60"/>
    <w:rsid w:val="53E8BFEE"/>
    <w:rsid w:val="53F7838F"/>
    <w:rsid w:val="5413A05E"/>
    <w:rsid w:val="54749D31"/>
    <w:rsid w:val="55F2242B"/>
    <w:rsid w:val="565C9E88"/>
    <w:rsid w:val="568C1FBD"/>
    <w:rsid w:val="56A85171"/>
    <w:rsid w:val="5723288E"/>
    <w:rsid w:val="57735811"/>
    <w:rsid w:val="580BB6DA"/>
    <w:rsid w:val="585ADE7A"/>
    <w:rsid w:val="585BD7D7"/>
    <w:rsid w:val="5861458E"/>
    <w:rsid w:val="58889B51"/>
    <w:rsid w:val="58F22AFF"/>
    <w:rsid w:val="59058B64"/>
    <w:rsid w:val="59272DDF"/>
    <w:rsid w:val="592F9F7E"/>
    <w:rsid w:val="59422F30"/>
    <w:rsid w:val="599C7CDE"/>
    <w:rsid w:val="5A41B081"/>
    <w:rsid w:val="5A8FAABF"/>
    <w:rsid w:val="5AAAF8D3"/>
    <w:rsid w:val="5B53F73C"/>
    <w:rsid w:val="5B650EAF"/>
    <w:rsid w:val="5BC03C13"/>
    <w:rsid w:val="5BF1D2A5"/>
    <w:rsid w:val="5C4838B4"/>
    <w:rsid w:val="5C84E0A0"/>
    <w:rsid w:val="5D116BD7"/>
    <w:rsid w:val="5E0E93DE"/>
    <w:rsid w:val="5E75DC7D"/>
    <w:rsid w:val="5EB10CF6"/>
    <w:rsid w:val="5EECBEF1"/>
    <w:rsid w:val="5F26E6F1"/>
    <w:rsid w:val="5F5CB80E"/>
    <w:rsid w:val="5F8B0ADD"/>
    <w:rsid w:val="5F9765D2"/>
    <w:rsid w:val="60013497"/>
    <w:rsid w:val="604E29E0"/>
    <w:rsid w:val="6057213D"/>
    <w:rsid w:val="606C6620"/>
    <w:rsid w:val="60ABBB45"/>
    <w:rsid w:val="61099185"/>
    <w:rsid w:val="61258EE7"/>
    <w:rsid w:val="61323FC4"/>
    <w:rsid w:val="616ED886"/>
    <w:rsid w:val="618842A9"/>
    <w:rsid w:val="6194EC73"/>
    <w:rsid w:val="61F2F19E"/>
    <w:rsid w:val="62679983"/>
    <w:rsid w:val="629AD9E6"/>
    <w:rsid w:val="62CE1025"/>
    <w:rsid w:val="635FA849"/>
    <w:rsid w:val="64162DBA"/>
    <w:rsid w:val="64205582"/>
    <w:rsid w:val="643FE725"/>
    <w:rsid w:val="64658DC0"/>
    <w:rsid w:val="6493522B"/>
    <w:rsid w:val="64DB110B"/>
    <w:rsid w:val="65897741"/>
    <w:rsid w:val="65B1FE1B"/>
    <w:rsid w:val="65CCC249"/>
    <w:rsid w:val="65DBB786"/>
    <w:rsid w:val="65F48065"/>
    <w:rsid w:val="66574DBE"/>
    <w:rsid w:val="6695FD6C"/>
    <w:rsid w:val="66A53C74"/>
    <w:rsid w:val="674DCE7C"/>
    <w:rsid w:val="674FEB0B"/>
    <w:rsid w:val="67A55E0D"/>
    <w:rsid w:val="67F31E1F"/>
    <w:rsid w:val="68039666"/>
    <w:rsid w:val="68623322"/>
    <w:rsid w:val="6868D80D"/>
    <w:rsid w:val="688AFA72"/>
    <w:rsid w:val="68B4D0CD"/>
    <w:rsid w:val="68E99EDD"/>
    <w:rsid w:val="69015033"/>
    <w:rsid w:val="690A3CCD"/>
    <w:rsid w:val="69169F88"/>
    <w:rsid w:val="69412E6E"/>
    <w:rsid w:val="696AF5E1"/>
    <w:rsid w:val="698EEE80"/>
    <w:rsid w:val="69A7EAE3"/>
    <w:rsid w:val="69B45DFF"/>
    <w:rsid w:val="69F08229"/>
    <w:rsid w:val="69FE0383"/>
    <w:rsid w:val="6A0F7221"/>
    <w:rsid w:val="6A8364F0"/>
    <w:rsid w:val="6AA60D2E"/>
    <w:rsid w:val="6AC48A60"/>
    <w:rsid w:val="6ADCFECF"/>
    <w:rsid w:val="6ADF2C92"/>
    <w:rsid w:val="6AFEFFDB"/>
    <w:rsid w:val="6B218092"/>
    <w:rsid w:val="6B374430"/>
    <w:rsid w:val="6B50C985"/>
    <w:rsid w:val="6B77EC7C"/>
    <w:rsid w:val="6BB4DF90"/>
    <w:rsid w:val="6BF7B209"/>
    <w:rsid w:val="6C356873"/>
    <w:rsid w:val="6CA9DE6C"/>
    <w:rsid w:val="6D35A445"/>
    <w:rsid w:val="6D66DCEE"/>
    <w:rsid w:val="6DD2278B"/>
    <w:rsid w:val="6E4CCAD4"/>
    <w:rsid w:val="6ED174A6"/>
    <w:rsid w:val="6ED81991"/>
    <w:rsid w:val="6EE2E344"/>
    <w:rsid w:val="6F0D4542"/>
    <w:rsid w:val="6F31291C"/>
    <w:rsid w:val="6F5F19FA"/>
    <w:rsid w:val="6F6F55A9"/>
    <w:rsid w:val="70A17C5E"/>
    <w:rsid w:val="71F691F6"/>
    <w:rsid w:val="720C6837"/>
    <w:rsid w:val="725E486D"/>
    <w:rsid w:val="7284E504"/>
    <w:rsid w:val="728DC358"/>
    <w:rsid w:val="72CADC31"/>
    <w:rsid w:val="739294C2"/>
    <w:rsid w:val="73A0E28A"/>
    <w:rsid w:val="73DD0F19"/>
    <w:rsid w:val="7445D717"/>
    <w:rsid w:val="7462B053"/>
    <w:rsid w:val="751D2169"/>
    <w:rsid w:val="75E2A450"/>
    <w:rsid w:val="76755F0E"/>
    <w:rsid w:val="76FA1184"/>
    <w:rsid w:val="7767ECF2"/>
    <w:rsid w:val="77959937"/>
    <w:rsid w:val="77A41F19"/>
    <w:rsid w:val="77D88B0C"/>
    <w:rsid w:val="78075082"/>
    <w:rsid w:val="78EB7B68"/>
    <w:rsid w:val="7922745B"/>
    <w:rsid w:val="79B2FD5B"/>
    <w:rsid w:val="79C3BAA3"/>
    <w:rsid w:val="79DC1676"/>
    <w:rsid w:val="7A46D0EC"/>
    <w:rsid w:val="7A77A653"/>
    <w:rsid w:val="7A9455BB"/>
    <w:rsid w:val="7AA5EC86"/>
    <w:rsid w:val="7AEF3DE8"/>
    <w:rsid w:val="7B18F706"/>
    <w:rsid w:val="7BB0C0FC"/>
    <w:rsid w:val="7BC50892"/>
    <w:rsid w:val="7BD08BE6"/>
    <w:rsid w:val="7BD1D845"/>
    <w:rsid w:val="7C3A2586"/>
    <w:rsid w:val="7C5A151D"/>
    <w:rsid w:val="7C5FEEDF"/>
    <w:rsid w:val="7C690A5A"/>
    <w:rsid w:val="7C77903C"/>
    <w:rsid w:val="7C79DB5E"/>
    <w:rsid w:val="7CD40AF2"/>
    <w:rsid w:val="7CEDBF5B"/>
    <w:rsid w:val="7D15D1F2"/>
    <w:rsid w:val="7D19AA68"/>
    <w:rsid w:val="7D922A5C"/>
    <w:rsid w:val="7E04DABB"/>
    <w:rsid w:val="7E0CB0CA"/>
    <w:rsid w:val="7E13609D"/>
    <w:rsid w:val="7E274B6A"/>
    <w:rsid w:val="7EED0E96"/>
    <w:rsid w:val="7F055DF1"/>
    <w:rsid w:val="7FAF30FE"/>
    <w:rsid w:val="7FC233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3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theme" Target="theme/theme1.xml" Id="rId5" /><Relationship Type="http://schemas.openxmlformats.org/officeDocument/2006/relationships/fontTable" Target="fontTable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ayesh Jain</dc:creator>
  <keywords/>
  <dc:description/>
  <lastModifiedBy>FA19-BCS-143</lastModifiedBy>
  <revision>22</revision>
  <dcterms:created xsi:type="dcterms:W3CDTF">2023-04-05T16:12:00.0000000Z</dcterms:created>
  <dcterms:modified xsi:type="dcterms:W3CDTF">2023-05-15T15:26:11.6848870Z</dcterms:modified>
</coreProperties>
</file>